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526D1F" w14:textId="63B0FE8C" w:rsidR="00744222" w:rsidRDefault="001E666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23A65" wp14:editId="690C33B9">
                <wp:simplePos x="0" y="0"/>
                <wp:positionH relativeFrom="column">
                  <wp:posOffset>2411186</wp:posOffset>
                </wp:positionH>
                <wp:positionV relativeFrom="paragraph">
                  <wp:posOffset>3978730</wp:posOffset>
                </wp:positionV>
                <wp:extent cx="4604657" cy="435156"/>
                <wp:effectExtent l="0" t="0" r="0" b="31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4657" cy="4351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B9F0FA" w14:textId="5926BB5A" w:rsidR="001E666F" w:rsidRPr="001E666F" w:rsidRDefault="001E666F">
                            <w:pPr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E666F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ree ways to write a ratio:       A to B </w:t>
                            </w:r>
                            <w:proofErr w:type="gramStart"/>
                            <w:r w:rsidRPr="001E666F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r  A</w:t>
                            </w:r>
                            <w:proofErr w:type="gramEnd"/>
                            <w:r w:rsidRPr="001E666F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:B or 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A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B</m:t>
                                  </m:r>
                                </m:den>
                              </m:f>
                            </m:oMath>
                          </w:p>
                          <w:p w14:paraId="41B22A39" w14:textId="77777777" w:rsidR="001E666F" w:rsidRPr="001E666F" w:rsidRDefault="001E666F">
                            <w:pPr>
                              <w:rPr>
                                <w:rFonts w:eastAsiaTheme="minorEastAsia"/>
                              </w:rPr>
                            </w:pPr>
                          </w:p>
                          <w:p w14:paraId="7B313303" w14:textId="77777777" w:rsidR="001E666F" w:rsidRDefault="001E66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223A6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9.85pt;margin-top:313.3pt;width:362.55pt;height:34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" filled="f" stroked="f" strokeweight=".5pt">
                <v:textbox>
                  <w:txbxContent>
                    <w:p w14:paraId="41B9F0FA" w14:textId="5926BB5A" w:rsidR="001E666F" w:rsidRPr="001E666F" w:rsidRDefault="001E666F">
                      <w:pPr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</w:rPr>
                      </w:pPr>
                      <w:r w:rsidRPr="001E666F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ree ways to write a ratio:       A to B </w:t>
                      </w:r>
                      <w:proofErr w:type="gramStart"/>
                      <w:r w:rsidRPr="001E666F">
                        <w:rPr>
                          <w:b/>
                          <w:bCs/>
                          <w:sz w:val="28"/>
                          <w:szCs w:val="28"/>
                        </w:rPr>
                        <w:t>or  A</w:t>
                      </w:r>
                      <w:proofErr w:type="gramEnd"/>
                      <w:r w:rsidRPr="001E666F">
                        <w:rPr>
                          <w:b/>
                          <w:bCs/>
                          <w:sz w:val="28"/>
                          <w:szCs w:val="28"/>
                        </w:rPr>
                        <w:t xml:space="preserve">:B or 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A</m:t>
                            </m:r>
                          </m:num>
                          <m:den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B</m:t>
                            </m:r>
                          </m:den>
                        </m:f>
                      </m:oMath>
                    </w:p>
                    <w:p w14:paraId="41B22A39" w14:textId="77777777" w:rsidR="001E666F" w:rsidRPr="001E666F" w:rsidRDefault="001E666F">
                      <w:pPr>
                        <w:rPr>
                          <w:rFonts w:eastAsiaTheme="minorEastAsia"/>
                        </w:rPr>
                      </w:pPr>
                    </w:p>
                    <w:p w14:paraId="7B313303" w14:textId="77777777" w:rsidR="001E666F" w:rsidRDefault="001E666F"/>
                  </w:txbxContent>
                </v:textbox>
              </v:shape>
            </w:pict>
          </mc:Fallback>
        </mc:AlternateContent>
      </w:r>
      <w:bookmarkStart w:id="0" w:name="_GoBack"/>
      <w:r>
        <w:rPr>
          <w:noProof/>
        </w:rPr>
        <w:drawing>
          <wp:inline distT="0" distB="0" distL="0" distR="0" wp14:anchorId="0DF23DD9" wp14:editId="71999A09">
            <wp:extent cx="9508671" cy="6923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531058" cy="6939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B115E29" w14:textId="2FC414E1" w:rsidR="001E666F" w:rsidRDefault="001E666F">
      <w:r>
        <w:rPr>
          <w:noProof/>
        </w:rPr>
        <w:lastRenderedPageBreak/>
        <w:drawing>
          <wp:inline distT="0" distB="0" distL="0" distR="0" wp14:anchorId="1061C53F" wp14:editId="6B0A9F48">
            <wp:extent cx="9153751" cy="67273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64682" cy="673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666F" w:rsidSect="001E666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TU1MjU2NrQwNzBW0lEKTi0uzszPAykwrAUANZj42iwAAAA="/>
  </w:docVars>
  <w:rsids>
    <w:rsidRoot w:val="001E666F"/>
    <w:rsid w:val="000164AA"/>
    <w:rsid w:val="001E666F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984E6"/>
  <w15:chartTrackingRefBased/>
  <w15:docId w15:val="{10E8CF39-2A90-4E31-B4B8-30C715E51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66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5-13T12:28:00Z</dcterms:created>
  <dcterms:modified xsi:type="dcterms:W3CDTF">2020-05-13T12:28:00Z</dcterms:modified>
</cp:coreProperties>
</file>